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D1C62" w14:textId="593F8247" w:rsidR="0010666A" w:rsidRDefault="0010666A" w:rsidP="00F86C9A">
      <w:pPr>
        <w:jc w:val="center"/>
        <w:rPr>
          <w:b/>
          <w:bCs/>
          <w:sz w:val="32"/>
          <w:szCs w:val="32"/>
          <w:u w:val="single"/>
        </w:rPr>
      </w:pPr>
      <w:r w:rsidRPr="0027099C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6ED2788" wp14:editId="5E5715D4">
                <wp:simplePos x="0" y="0"/>
                <wp:positionH relativeFrom="column">
                  <wp:posOffset>4514850</wp:posOffset>
                </wp:positionH>
                <wp:positionV relativeFrom="paragraph">
                  <wp:posOffset>-821690</wp:posOffset>
                </wp:positionV>
                <wp:extent cx="2062716" cy="925033"/>
                <wp:effectExtent l="0" t="0" r="13970" b="27940"/>
                <wp:wrapNone/>
                <wp:docPr id="7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2716" cy="925033"/>
                          <a:chOff x="0" y="0"/>
                          <a:chExt cx="2062716" cy="925033"/>
                        </a:xfrm>
                      </wpg:grpSpPr>
                      <wps:wsp>
                        <wps:cNvPr id="8" name="Rectangle 8"/>
                        <wps:cNvSpPr/>
                        <wps:spPr>
                          <a:xfrm>
                            <a:off x="0" y="0"/>
                            <a:ext cx="2062716" cy="92503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1386" y="148858"/>
                            <a:ext cx="1748172" cy="60375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85E2833" id="Group 3" o:spid="_x0000_s1026" style="position:absolute;margin-left:355.5pt;margin-top:-64.7pt;width:162.4pt;height:72.85pt;z-index:251659264" coordsize="20627,92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">
                <v:rect id="Rectangle 8" o:spid="_x0000_s1027" style="position:absolute;width:20627;height:92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" fillcolor="white [3212]" strokecolor="white [3212]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8" type="#_x0000_t75" style="position:absolute;left:1913;top:1488;width:17482;height:60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">
                  <v:imagedata r:id="rId6" o:title=""/>
                </v:shape>
              </v:group>
            </w:pict>
          </mc:Fallback>
        </mc:AlternateContent>
      </w:r>
    </w:p>
    <w:p w14:paraId="7B814F38" w14:textId="77777777" w:rsidR="0078250D" w:rsidRDefault="0078250D" w:rsidP="00F86C9A">
      <w:pPr>
        <w:jc w:val="center"/>
        <w:rPr>
          <w:b/>
          <w:bCs/>
          <w:sz w:val="32"/>
          <w:szCs w:val="32"/>
          <w:u w:val="single"/>
        </w:rPr>
      </w:pPr>
    </w:p>
    <w:p w14:paraId="0EBA6DD2" w14:textId="6369D46C" w:rsidR="002E1D94" w:rsidRPr="00F86C9A" w:rsidRDefault="00F86C9A" w:rsidP="00F86C9A">
      <w:pPr>
        <w:jc w:val="center"/>
        <w:rPr>
          <w:b/>
          <w:bCs/>
          <w:sz w:val="32"/>
          <w:szCs w:val="32"/>
          <w:u w:val="single"/>
        </w:rPr>
      </w:pPr>
      <w:bookmarkStart w:id="0" w:name="_GoBack"/>
      <w:bookmarkEnd w:id="0"/>
      <w:r w:rsidRPr="00F86C9A">
        <w:rPr>
          <w:b/>
          <w:bCs/>
          <w:sz w:val="32"/>
          <w:szCs w:val="32"/>
          <w:u w:val="single"/>
        </w:rPr>
        <w:t>Declaration Form</w:t>
      </w:r>
      <w:r w:rsidR="003C41BA">
        <w:rPr>
          <w:b/>
          <w:bCs/>
          <w:sz w:val="32"/>
          <w:szCs w:val="32"/>
          <w:u w:val="single"/>
        </w:rPr>
        <w:t xml:space="preserve"> on unemployment period</w:t>
      </w:r>
    </w:p>
    <w:p w14:paraId="2F88C3C3" w14:textId="318DC814" w:rsidR="00F86C9A" w:rsidRDefault="00F86C9A"/>
    <w:p w14:paraId="0A7AEB84" w14:textId="01D6DE70" w:rsidR="00F86C9A" w:rsidRPr="004E45C3" w:rsidRDefault="00371267">
      <w:pPr>
        <w:rPr>
          <w:u w:val="single"/>
        </w:rPr>
      </w:pPr>
      <w:r w:rsidRPr="004E45C3">
        <w:rPr>
          <w:u w:val="single"/>
        </w:rPr>
        <w:t xml:space="preserve">To be completed by </w:t>
      </w:r>
      <w:r w:rsidR="0010666A">
        <w:rPr>
          <w:u w:val="single"/>
        </w:rPr>
        <w:t>Trainee</w:t>
      </w:r>
    </w:p>
    <w:p w14:paraId="5041FDFB" w14:textId="44F608E8" w:rsidR="005B08AA" w:rsidRDefault="004E45C3">
      <w:r>
        <w:t>I declare that:</w:t>
      </w:r>
    </w:p>
    <w:p w14:paraId="4B11FCEC" w14:textId="031705EF" w:rsidR="00A23706" w:rsidRDefault="00712A1A" w:rsidP="009A78E1">
      <w:pPr>
        <w:pStyle w:val="ListParagraph"/>
        <w:numPr>
          <w:ilvl w:val="0"/>
          <w:numId w:val="1"/>
        </w:numPr>
      </w:pPr>
      <w:r>
        <w:t>Prior to Job Placement Programme</w:t>
      </w:r>
      <w:r w:rsidR="00E34F8C">
        <w:t xml:space="preserve"> (JPP)</w:t>
      </w:r>
      <w:r>
        <w:t>, I</w:t>
      </w:r>
      <w:r w:rsidR="00CC08B6">
        <w:t>, _________</w:t>
      </w:r>
      <w:r w:rsidR="00C93806">
        <w:t>___________</w:t>
      </w:r>
      <w:r w:rsidR="0058336B">
        <w:t>_</w:t>
      </w:r>
      <w:r w:rsidR="0046631F">
        <w:t>______</w:t>
      </w:r>
      <w:r w:rsidR="0053656A">
        <w:t>___</w:t>
      </w:r>
      <w:r w:rsidR="0058336B">
        <w:t>____</w:t>
      </w:r>
      <w:r w:rsidR="00C93806">
        <w:t>_</w:t>
      </w:r>
      <w:r w:rsidR="00CC08B6">
        <w:t>_ (Name</w:t>
      </w:r>
      <w:r w:rsidR="00832BA7">
        <w:t xml:space="preserve"> as per NRIC</w:t>
      </w:r>
      <w:r w:rsidR="00CC08B6">
        <w:t xml:space="preserve">), </w:t>
      </w:r>
      <w:r w:rsidR="007E0C60">
        <w:t>_</w:t>
      </w:r>
      <w:r w:rsidR="00C93806">
        <w:t>__</w:t>
      </w:r>
      <w:r w:rsidR="007E0C60">
        <w:t>_________ (NRIC)</w:t>
      </w:r>
      <w:r>
        <w:t xml:space="preserve"> am unemployed for more than 6 months </w:t>
      </w:r>
      <w:r w:rsidR="00A23706">
        <w:t>since __________ (DDMMY</w:t>
      </w:r>
      <w:r w:rsidR="00C042F7">
        <w:t>YY</w:t>
      </w:r>
      <w:r w:rsidR="00A23706">
        <w:t>Y)</w:t>
      </w:r>
    </w:p>
    <w:p w14:paraId="047B26E6" w14:textId="01CBBD95" w:rsidR="00A23706" w:rsidRDefault="00994CBD" w:rsidP="00A23706">
      <w:pPr>
        <w:pStyle w:val="ListParagraph"/>
        <w:numPr>
          <w:ilvl w:val="0"/>
          <w:numId w:val="1"/>
        </w:numPr>
      </w:pPr>
      <w:r>
        <w:t xml:space="preserve">I am not barred from </w:t>
      </w:r>
      <w:r w:rsidR="005140AC">
        <w:t>receiving grants from Workforce Singapore/ Skillsfuture Singapore/ NTUC’s e2i</w:t>
      </w:r>
    </w:p>
    <w:p w14:paraId="08952316" w14:textId="2EFB2C9C" w:rsidR="00A23706" w:rsidRDefault="00953B67" w:rsidP="00A23706">
      <w:pPr>
        <w:pStyle w:val="ListParagraph"/>
        <w:numPr>
          <w:ilvl w:val="0"/>
          <w:numId w:val="1"/>
        </w:numPr>
      </w:pPr>
      <w:r>
        <w:t xml:space="preserve">I am at least </w:t>
      </w:r>
      <w:r w:rsidR="00B74938">
        <w:t xml:space="preserve">18 years old and </w:t>
      </w:r>
      <w:r w:rsidR="00C9188E">
        <w:t xml:space="preserve">I have not suppressed </w:t>
      </w:r>
      <w:r w:rsidR="00505861">
        <w:t xml:space="preserve">any material information, </w:t>
      </w:r>
      <w:r w:rsidR="00A3245C">
        <w:t xml:space="preserve">and all information </w:t>
      </w:r>
      <w:r w:rsidR="008E1315">
        <w:t xml:space="preserve">stated in the form is true to </w:t>
      </w:r>
      <w:r w:rsidR="002054E1">
        <w:t xml:space="preserve">the best of my knowledge. I am aware that any false </w:t>
      </w:r>
      <w:r w:rsidR="000854CC">
        <w:t xml:space="preserve">information provided may constitute an offence under the Penal Code </w:t>
      </w:r>
      <w:r w:rsidR="006E4781">
        <w:t>(Chapter 224).</w:t>
      </w:r>
    </w:p>
    <w:p w14:paraId="637B5802" w14:textId="090D12E8" w:rsidR="006E4781" w:rsidRDefault="006E4781" w:rsidP="006E4781"/>
    <w:p w14:paraId="363AF108" w14:textId="022AA09A" w:rsidR="006E4781" w:rsidRDefault="003237EB" w:rsidP="006E4781">
      <w:r>
        <w:t xml:space="preserve">         </w:t>
      </w:r>
      <w:r w:rsidR="006E4781">
        <w:t>_______________________</w:t>
      </w:r>
      <w:r>
        <w:t xml:space="preserve">                                                       ______________________                                   </w:t>
      </w:r>
    </w:p>
    <w:p w14:paraId="1BBD20A8" w14:textId="78CAD553" w:rsidR="006E4781" w:rsidRDefault="003237EB" w:rsidP="006E4781">
      <w:r>
        <w:t xml:space="preserve">              </w:t>
      </w:r>
      <w:r w:rsidR="006E4781">
        <w:t xml:space="preserve">Signature of Candidate </w:t>
      </w:r>
      <w:r>
        <w:t xml:space="preserve">                                                                     Date (DDMM</w:t>
      </w:r>
      <w:r w:rsidR="00626498">
        <w:t>YY</w:t>
      </w:r>
      <w:r>
        <w:t>YY)</w:t>
      </w:r>
    </w:p>
    <w:p w14:paraId="076608A0" w14:textId="70658617" w:rsidR="000B2204" w:rsidRDefault="000B2204" w:rsidP="006E4781"/>
    <w:p w14:paraId="01D60164" w14:textId="6ADAAA53" w:rsidR="000B2204" w:rsidRDefault="0045225F" w:rsidP="006E4781">
      <w:r>
        <w:rPr>
          <w:lang w:val="en-US"/>
        </w:rPr>
        <w:t xml:space="preserve"> </w:t>
      </w:r>
    </w:p>
    <w:sectPr w:rsidR="000B22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D47C46"/>
    <w:multiLevelType w:val="hybridMultilevel"/>
    <w:tmpl w:val="31EEBD24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tDAytTAxMjEzMbFU0lEKTi0uzszPAykwqQUABguR/SwAAAA="/>
  </w:docVars>
  <w:rsids>
    <w:rsidRoot w:val="00130CCF"/>
    <w:rsid w:val="000854CC"/>
    <w:rsid w:val="000B2204"/>
    <w:rsid w:val="0010666A"/>
    <w:rsid w:val="00130CCF"/>
    <w:rsid w:val="0015705F"/>
    <w:rsid w:val="00161A76"/>
    <w:rsid w:val="002054E1"/>
    <w:rsid w:val="00282F4F"/>
    <w:rsid w:val="002A1981"/>
    <w:rsid w:val="002E1D94"/>
    <w:rsid w:val="003237EB"/>
    <w:rsid w:val="00371267"/>
    <w:rsid w:val="003C41BA"/>
    <w:rsid w:val="003C5B9C"/>
    <w:rsid w:val="0045225F"/>
    <w:rsid w:val="0046631F"/>
    <w:rsid w:val="004E45C3"/>
    <w:rsid w:val="004E59C2"/>
    <w:rsid w:val="00505861"/>
    <w:rsid w:val="005140AC"/>
    <w:rsid w:val="0053656A"/>
    <w:rsid w:val="0058336B"/>
    <w:rsid w:val="005B08AA"/>
    <w:rsid w:val="00626498"/>
    <w:rsid w:val="006E4781"/>
    <w:rsid w:val="00712A1A"/>
    <w:rsid w:val="0078250D"/>
    <w:rsid w:val="007E0C60"/>
    <w:rsid w:val="00832BA7"/>
    <w:rsid w:val="00891CC0"/>
    <w:rsid w:val="008E1315"/>
    <w:rsid w:val="00931910"/>
    <w:rsid w:val="00937132"/>
    <w:rsid w:val="00953B67"/>
    <w:rsid w:val="009602F2"/>
    <w:rsid w:val="00975E66"/>
    <w:rsid w:val="00994CBD"/>
    <w:rsid w:val="009A78E1"/>
    <w:rsid w:val="00A131FF"/>
    <w:rsid w:val="00A23706"/>
    <w:rsid w:val="00A3245C"/>
    <w:rsid w:val="00AF0266"/>
    <w:rsid w:val="00B74938"/>
    <w:rsid w:val="00C042F7"/>
    <w:rsid w:val="00C37EDB"/>
    <w:rsid w:val="00C9188E"/>
    <w:rsid w:val="00C93806"/>
    <w:rsid w:val="00CC08B6"/>
    <w:rsid w:val="00D85FA4"/>
    <w:rsid w:val="00E34F8C"/>
    <w:rsid w:val="00EC49FE"/>
    <w:rsid w:val="00F86C9A"/>
    <w:rsid w:val="00FE4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8D236"/>
  <w15:chartTrackingRefBased/>
  <w15:docId w15:val="{7381CF8E-852D-4282-8F78-32B796CC6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2A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35</Words>
  <Characters>771</Characters>
  <Application>Microsoft Office Word</Application>
  <DocSecurity>0</DocSecurity>
  <Lines>6</Lines>
  <Paragraphs>1</Paragraphs>
  <ScaleCrop>false</ScaleCrop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 Boon Peng - e2i</dc:creator>
  <cp:keywords/>
  <dc:description/>
  <cp:lastModifiedBy>Tay Boon Peng - e2i</cp:lastModifiedBy>
  <cp:revision>53</cp:revision>
  <dcterms:created xsi:type="dcterms:W3CDTF">2020-01-23T01:57:00Z</dcterms:created>
  <dcterms:modified xsi:type="dcterms:W3CDTF">2020-01-29T06:08:00Z</dcterms:modified>
</cp:coreProperties>
</file>